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965C65" w14:textId="77777777" w:rsidR="0070443F" w:rsidRPr="008D07B0" w:rsidRDefault="0004678D" w:rsidP="0004678D">
      <w:pPr>
        <w:rPr>
          <w:b/>
          <w:bCs/>
          <w:lang w:val="en-GB"/>
        </w:rPr>
      </w:pPr>
      <w:r w:rsidRPr="008D07B0">
        <w:rPr>
          <w:b/>
          <w:bCs/>
          <w:lang w:val="en-GB"/>
        </w:rPr>
        <w:t>Shall we have to change our lifestyle in the future? (explain why and how)</w:t>
      </w:r>
    </w:p>
    <w:p w14:paraId="6869304B" w14:textId="50B1975C" w:rsidR="00E729B2" w:rsidRDefault="00E01EB2" w:rsidP="006D4C1F">
      <w:pPr>
        <w:ind w:firstLine="708"/>
        <w:rPr>
          <w:lang w:val="en-GB"/>
        </w:rPr>
      </w:pPr>
      <w:r>
        <w:rPr>
          <w:lang w:val="en-GB"/>
        </w:rPr>
        <w:t xml:space="preserve">This is a very interesting question in 2020 in light of current world events: the corona virus. </w:t>
      </w:r>
      <w:r w:rsidR="00DC5FA1">
        <w:rPr>
          <w:lang w:val="en-GB"/>
        </w:rPr>
        <w:t xml:space="preserve">We have yet to discover how the current crisis will impact us and our lifestyle. It has been now a week that we </w:t>
      </w:r>
      <w:r w:rsidR="0086258E">
        <w:rPr>
          <w:lang w:val="en-GB"/>
        </w:rPr>
        <w:t xml:space="preserve">have been confined in our </w:t>
      </w:r>
      <w:r>
        <w:rPr>
          <w:lang w:val="en-GB"/>
        </w:rPr>
        <w:t>homes</w:t>
      </w:r>
      <w:r w:rsidR="0086258E">
        <w:rPr>
          <w:lang w:val="en-GB"/>
        </w:rPr>
        <w:t xml:space="preserve">. We have been avoiding contact to </w:t>
      </w:r>
      <w:r>
        <w:rPr>
          <w:lang w:val="en-GB"/>
        </w:rPr>
        <w:t>reduce the</w:t>
      </w:r>
      <w:r w:rsidR="0086258E">
        <w:rPr>
          <w:lang w:val="en-GB"/>
        </w:rPr>
        <w:t xml:space="preserve"> risk </w:t>
      </w:r>
      <w:r>
        <w:rPr>
          <w:lang w:val="en-GB"/>
        </w:rPr>
        <w:t>of infection</w:t>
      </w:r>
      <w:r w:rsidR="0086258E">
        <w:rPr>
          <w:lang w:val="en-GB"/>
        </w:rPr>
        <w:t xml:space="preserve">. But this virus will have a serious impact on our way of living, even if we are </w:t>
      </w:r>
      <w:r w:rsidR="00745D94">
        <w:rPr>
          <w:lang w:val="en-GB"/>
        </w:rPr>
        <w:t>currently</w:t>
      </w:r>
      <w:r w:rsidR="0086258E">
        <w:rPr>
          <w:lang w:val="en-GB"/>
        </w:rPr>
        <w:t xml:space="preserve"> in the eye of the storm, the fact that</w:t>
      </w:r>
      <w:r w:rsidR="00274064">
        <w:rPr>
          <w:lang w:val="en-GB"/>
        </w:rPr>
        <w:t xml:space="preserve"> the</w:t>
      </w:r>
      <w:r w:rsidR="0086258E">
        <w:rPr>
          <w:lang w:val="en-GB"/>
        </w:rPr>
        <w:t xml:space="preserve"> </w:t>
      </w:r>
      <w:r w:rsidR="00274064">
        <w:rPr>
          <w:lang w:val="en-GB"/>
        </w:rPr>
        <w:t>company</w:t>
      </w:r>
      <w:r w:rsidR="00274064">
        <w:rPr>
          <w:lang w:val="en-GB"/>
        </w:rPr>
        <w:t xml:space="preserve"> </w:t>
      </w:r>
      <w:r w:rsidR="009A1531">
        <w:rPr>
          <w:lang w:val="en-GB"/>
        </w:rPr>
        <w:t>A</w:t>
      </w:r>
      <w:r w:rsidR="0086258E">
        <w:rPr>
          <w:lang w:val="en-GB"/>
        </w:rPr>
        <w:t xml:space="preserve">mazon has employed more people to </w:t>
      </w:r>
      <w:r w:rsidR="007A5D4B">
        <w:rPr>
          <w:lang w:val="en-GB"/>
        </w:rPr>
        <w:t>fulfil the orders</w:t>
      </w:r>
      <w:r w:rsidR="0086258E">
        <w:rPr>
          <w:lang w:val="en-GB"/>
        </w:rPr>
        <w:t>,</w:t>
      </w:r>
      <w:r w:rsidR="00C736F9">
        <w:rPr>
          <w:lang w:val="en-GB"/>
        </w:rPr>
        <w:t xml:space="preserve"> </w:t>
      </w:r>
      <w:r w:rsidR="0086258E">
        <w:rPr>
          <w:lang w:val="en-GB"/>
        </w:rPr>
        <w:t>lead</w:t>
      </w:r>
      <w:r w:rsidR="00C736F9">
        <w:rPr>
          <w:lang w:val="en-GB"/>
        </w:rPr>
        <w:t>s</w:t>
      </w:r>
      <w:r w:rsidR="0086258E">
        <w:rPr>
          <w:lang w:val="en-GB"/>
        </w:rPr>
        <w:t xml:space="preserve"> </w:t>
      </w:r>
      <w:r w:rsidR="00320CD6">
        <w:rPr>
          <w:lang w:val="en-GB"/>
        </w:rPr>
        <w:t xml:space="preserve">to the hypothesis that people have turned to ordering their food online instead of going to the </w:t>
      </w:r>
      <w:r w:rsidR="00B01266">
        <w:rPr>
          <w:lang w:val="en-GB"/>
        </w:rPr>
        <w:t xml:space="preserve">local </w:t>
      </w:r>
      <w:r w:rsidR="00320CD6">
        <w:rPr>
          <w:lang w:val="en-GB"/>
        </w:rPr>
        <w:t>supermarket. This goes with the saying, if you d</w:t>
      </w:r>
      <w:r w:rsidR="00E57F58">
        <w:rPr>
          <w:lang w:val="en-GB"/>
        </w:rPr>
        <w:t>o</w:t>
      </w:r>
      <w:r w:rsidR="00320CD6">
        <w:rPr>
          <w:lang w:val="en-GB"/>
        </w:rPr>
        <w:t xml:space="preserve"> not change, change will change you, which is what’s happening.</w:t>
      </w:r>
    </w:p>
    <w:p w14:paraId="0D0C4BD8" w14:textId="7585A26E" w:rsidR="00D25375" w:rsidRDefault="00FB3312" w:rsidP="006D4C1F">
      <w:pPr>
        <w:ind w:firstLine="708"/>
        <w:rPr>
          <w:lang w:val="en-GB"/>
        </w:rPr>
      </w:pPr>
      <w:r>
        <w:rPr>
          <w:lang w:val="en-GB"/>
        </w:rPr>
        <w:t xml:space="preserve">This virus </w:t>
      </w:r>
      <w:r w:rsidR="00E57F58">
        <w:rPr>
          <w:lang w:val="en-GB"/>
        </w:rPr>
        <w:t>also</w:t>
      </w:r>
      <w:r w:rsidR="00E57F58">
        <w:rPr>
          <w:lang w:val="en-GB"/>
        </w:rPr>
        <w:t xml:space="preserve"> </w:t>
      </w:r>
      <w:r>
        <w:rPr>
          <w:lang w:val="en-GB"/>
        </w:rPr>
        <w:t xml:space="preserve">has </w:t>
      </w:r>
      <w:r w:rsidR="00E57F58">
        <w:rPr>
          <w:lang w:val="en-GB"/>
        </w:rPr>
        <w:t>had a major impact</w:t>
      </w:r>
      <w:r>
        <w:rPr>
          <w:lang w:val="en-GB"/>
        </w:rPr>
        <w:t xml:space="preserve"> on the worldwide economy</w:t>
      </w:r>
      <w:r w:rsidR="00992D7E">
        <w:rPr>
          <w:lang w:val="en-GB"/>
        </w:rPr>
        <w:t xml:space="preserve">: for </w:t>
      </w:r>
      <w:r w:rsidR="00E05494">
        <w:rPr>
          <w:lang w:val="en-GB"/>
        </w:rPr>
        <w:t>example</w:t>
      </w:r>
      <w:r>
        <w:rPr>
          <w:lang w:val="en-GB"/>
        </w:rPr>
        <w:t xml:space="preserve"> </w:t>
      </w:r>
      <w:r w:rsidR="00E57F58">
        <w:rPr>
          <w:lang w:val="en-GB"/>
        </w:rPr>
        <w:t>C</w:t>
      </w:r>
      <w:r>
        <w:rPr>
          <w:lang w:val="en-GB"/>
        </w:rPr>
        <w:t xml:space="preserve">hina, has seen </w:t>
      </w:r>
      <w:r w:rsidR="008875F1">
        <w:rPr>
          <w:lang w:val="en-GB"/>
        </w:rPr>
        <w:t>its</w:t>
      </w:r>
      <w:r>
        <w:rPr>
          <w:lang w:val="en-GB"/>
        </w:rPr>
        <w:t xml:space="preserve"> </w:t>
      </w:r>
      <w:r w:rsidR="00C72B8E">
        <w:rPr>
          <w:lang w:val="en-GB"/>
        </w:rPr>
        <w:t>financial income</w:t>
      </w:r>
      <w:r>
        <w:rPr>
          <w:lang w:val="en-GB"/>
        </w:rPr>
        <w:t xml:space="preserve"> </w:t>
      </w:r>
      <w:r w:rsidR="00F83FE4">
        <w:rPr>
          <w:lang w:val="en-GB"/>
        </w:rPr>
        <w:t>drop</w:t>
      </w:r>
      <w:r w:rsidR="00F83FE4">
        <w:rPr>
          <w:lang w:val="en-GB"/>
        </w:rPr>
        <w:t xml:space="preserve"> </w:t>
      </w:r>
      <w:r>
        <w:rPr>
          <w:lang w:val="en-GB"/>
        </w:rPr>
        <w:t>drastically because all the borders</w:t>
      </w:r>
      <w:r w:rsidR="00A152FB">
        <w:rPr>
          <w:lang w:val="en-GB"/>
        </w:rPr>
        <w:t xml:space="preserve"> and factories</w:t>
      </w:r>
      <w:r>
        <w:rPr>
          <w:lang w:val="en-GB"/>
        </w:rPr>
        <w:t xml:space="preserve"> closed, </w:t>
      </w:r>
      <w:r w:rsidR="00F47370">
        <w:rPr>
          <w:lang w:val="en-GB"/>
        </w:rPr>
        <w:t>preventing</w:t>
      </w:r>
      <w:r>
        <w:rPr>
          <w:lang w:val="en-GB"/>
        </w:rPr>
        <w:t xml:space="preserve"> merchandise from leaving Chinese territory. </w:t>
      </w:r>
      <w:r w:rsidR="00883A7C">
        <w:rPr>
          <w:lang w:val="en-GB"/>
        </w:rPr>
        <w:t>The virus has caused a lot of change, for the good and for the bad.</w:t>
      </w:r>
    </w:p>
    <w:p w14:paraId="6473BCE1" w14:textId="36868AC0" w:rsidR="002E2DEB" w:rsidRDefault="00FB6D43" w:rsidP="006D4C1F">
      <w:pPr>
        <w:ind w:firstLine="708"/>
        <w:rPr>
          <w:lang w:val="en-GB"/>
        </w:rPr>
      </w:pPr>
      <w:r>
        <w:rPr>
          <w:lang w:val="en-GB"/>
        </w:rPr>
        <w:t xml:space="preserve">Change, in a certain way, is against human nature, </w:t>
      </w:r>
      <w:r w:rsidR="005C249D">
        <w:rPr>
          <w:lang w:val="en-GB"/>
        </w:rPr>
        <w:t>people</w:t>
      </w:r>
      <w:r>
        <w:rPr>
          <w:lang w:val="en-GB"/>
        </w:rPr>
        <w:t xml:space="preserve"> </w:t>
      </w:r>
      <w:r w:rsidR="005C249D">
        <w:rPr>
          <w:lang w:val="en-GB"/>
        </w:rPr>
        <w:t>are</w:t>
      </w:r>
      <w:r>
        <w:rPr>
          <w:lang w:val="en-GB"/>
        </w:rPr>
        <w:t xml:space="preserve"> afraid of loosing </w:t>
      </w:r>
      <w:r w:rsidR="005452B9">
        <w:rPr>
          <w:lang w:val="en-GB"/>
        </w:rPr>
        <w:t>their</w:t>
      </w:r>
      <w:r>
        <w:rPr>
          <w:lang w:val="en-GB"/>
        </w:rPr>
        <w:t xml:space="preserve"> comfort</w:t>
      </w:r>
      <w:r w:rsidR="00BC2BA0">
        <w:rPr>
          <w:lang w:val="en-GB"/>
        </w:rPr>
        <w:t>s</w:t>
      </w:r>
      <w:r>
        <w:rPr>
          <w:lang w:val="en-GB"/>
        </w:rPr>
        <w:t xml:space="preserve"> and prosperity. </w:t>
      </w:r>
      <w:r w:rsidR="0025601E">
        <w:rPr>
          <w:lang w:val="en-GB"/>
        </w:rPr>
        <w:t>On the other i</w:t>
      </w:r>
      <w:r>
        <w:rPr>
          <w:lang w:val="en-GB"/>
        </w:rPr>
        <w:t xml:space="preserve">f we start changing, we might discover new elements that are more environmentally friendly and </w:t>
      </w:r>
      <w:r w:rsidR="00B35B23">
        <w:rPr>
          <w:lang w:val="en-GB"/>
        </w:rPr>
        <w:t>more efficient</w:t>
      </w:r>
      <w:r w:rsidR="00F45380">
        <w:rPr>
          <w:lang w:val="en-GB"/>
        </w:rPr>
        <w:t>.</w:t>
      </w:r>
      <w:r>
        <w:rPr>
          <w:lang w:val="en-GB"/>
        </w:rPr>
        <w:t xml:space="preserve"> </w:t>
      </w:r>
      <w:r w:rsidR="00311F9C">
        <w:rPr>
          <w:lang w:val="en-GB"/>
        </w:rPr>
        <w:t>F</w:t>
      </w:r>
      <w:r w:rsidR="00311F9C">
        <w:rPr>
          <w:lang w:val="en-GB"/>
        </w:rPr>
        <w:t>or example,</w:t>
      </w:r>
      <w:r w:rsidR="00311F9C">
        <w:rPr>
          <w:lang w:val="en-GB"/>
        </w:rPr>
        <w:t xml:space="preserve"> c</w:t>
      </w:r>
      <w:r>
        <w:rPr>
          <w:lang w:val="en-GB"/>
        </w:rPr>
        <w:t>onsuming</w:t>
      </w:r>
      <w:r w:rsidR="00712654">
        <w:rPr>
          <w:lang w:val="en-GB"/>
        </w:rPr>
        <w:t xml:space="preserve"> produce </w:t>
      </w:r>
      <w:r w:rsidR="00711337">
        <w:rPr>
          <w:lang w:val="en-GB"/>
        </w:rPr>
        <w:t xml:space="preserve">that is </w:t>
      </w:r>
      <w:r>
        <w:rPr>
          <w:lang w:val="en-GB"/>
        </w:rPr>
        <w:t>local</w:t>
      </w:r>
      <w:r w:rsidR="00354684">
        <w:rPr>
          <w:lang w:val="en-GB"/>
        </w:rPr>
        <w:t>,</w:t>
      </w:r>
      <w:r>
        <w:rPr>
          <w:lang w:val="en-GB"/>
        </w:rPr>
        <w:t xml:space="preserve"> buying from the local </w:t>
      </w:r>
      <w:r w:rsidR="006E322A">
        <w:rPr>
          <w:lang w:val="en-GB"/>
        </w:rPr>
        <w:t>shops</w:t>
      </w:r>
      <w:r w:rsidR="00057D9D">
        <w:rPr>
          <w:lang w:val="en-GB"/>
        </w:rPr>
        <w:t xml:space="preserve"> and markets, </w:t>
      </w:r>
      <w:r w:rsidR="007847B4">
        <w:rPr>
          <w:lang w:val="en-GB"/>
        </w:rPr>
        <w:t>resulting in better quality food</w:t>
      </w:r>
      <w:r w:rsidR="00D25375" w:rsidRPr="00D25375">
        <w:rPr>
          <w:lang w:val="en-GB"/>
        </w:rPr>
        <w:t xml:space="preserve"> </w:t>
      </w:r>
      <w:r w:rsidR="00D25375">
        <w:rPr>
          <w:lang w:val="en-GB"/>
        </w:rPr>
        <w:t>and possibly healthier</w:t>
      </w:r>
      <w:r w:rsidR="00D25375">
        <w:rPr>
          <w:lang w:val="en-GB"/>
        </w:rPr>
        <w:t>,</w:t>
      </w:r>
      <w:r w:rsidR="002E2DEB">
        <w:rPr>
          <w:lang w:val="en-GB"/>
        </w:rPr>
        <w:t xml:space="preserve"> </w:t>
      </w:r>
      <w:r w:rsidR="00057D9D">
        <w:rPr>
          <w:lang w:val="en-GB"/>
        </w:rPr>
        <w:t xml:space="preserve">than </w:t>
      </w:r>
      <w:r w:rsidR="00B2670A">
        <w:rPr>
          <w:lang w:val="en-GB"/>
        </w:rPr>
        <w:t xml:space="preserve">what we can find </w:t>
      </w:r>
      <w:r w:rsidR="00057D9D">
        <w:rPr>
          <w:lang w:val="en-GB"/>
        </w:rPr>
        <w:t xml:space="preserve">in the </w:t>
      </w:r>
      <w:r w:rsidR="00FD54FE">
        <w:rPr>
          <w:lang w:val="en-GB"/>
        </w:rPr>
        <w:t xml:space="preserve">big </w:t>
      </w:r>
      <w:r w:rsidR="00057D9D">
        <w:rPr>
          <w:lang w:val="en-GB"/>
        </w:rPr>
        <w:t>supermarkets.</w:t>
      </w:r>
    </w:p>
    <w:p w14:paraId="4E0CB4A3" w14:textId="0D58C911" w:rsidR="000F474A" w:rsidRDefault="00961E8D" w:rsidP="006D4C1F">
      <w:pPr>
        <w:ind w:firstLine="708"/>
        <w:rPr>
          <w:lang w:val="en-GB"/>
        </w:rPr>
      </w:pPr>
      <w:r>
        <w:rPr>
          <w:lang w:val="en-GB"/>
        </w:rPr>
        <w:t xml:space="preserve">A further impact of the virus might also be accelerating changes in the way people socialise and interact. </w:t>
      </w:r>
      <w:r w:rsidR="00DD3F7F">
        <w:rPr>
          <w:lang w:val="en-GB"/>
        </w:rPr>
        <w:t>Taken to</w:t>
      </w:r>
      <w:r w:rsidR="00057D9D">
        <w:rPr>
          <w:lang w:val="en-GB"/>
        </w:rPr>
        <w:t xml:space="preserve"> extreme</w:t>
      </w:r>
      <w:r w:rsidR="006002C0">
        <w:rPr>
          <w:lang w:val="en-GB"/>
        </w:rPr>
        <w:t>,</w:t>
      </w:r>
      <w:r w:rsidR="00057D9D">
        <w:rPr>
          <w:lang w:val="en-GB"/>
        </w:rPr>
        <w:t xml:space="preserve"> </w:t>
      </w:r>
      <w:r w:rsidR="00E97607">
        <w:rPr>
          <w:lang w:val="en-GB"/>
        </w:rPr>
        <w:t>self-confinement</w:t>
      </w:r>
      <w:r w:rsidR="002E2DEB">
        <w:rPr>
          <w:lang w:val="en-GB"/>
        </w:rPr>
        <w:t>,</w:t>
      </w:r>
      <w:r w:rsidR="00EE1C69">
        <w:rPr>
          <w:lang w:val="en-GB"/>
        </w:rPr>
        <w:t xml:space="preserve"> </w:t>
      </w:r>
      <w:r w:rsidR="009D143B">
        <w:rPr>
          <w:lang w:val="en-GB"/>
        </w:rPr>
        <w:t>could</w:t>
      </w:r>
      <w:r w:rsidR="00057D9D">
        <w:rPr>
          <w:lang w:val="en-GB"/>
        </w:rPr>
        <w:t xml:space="preserve"> have an impact on our relationships, locked in our homes for weeks, we stop seeing people, meeting new friends, </w:t>
      </w:r>
      <w:r w:rsidR="002E2DEB">
        <w:rPr>
          <w:lang w:val="en-GB"/>
        </w:rPr>
        <w:t xml:space="preserve">contributing </w:t>
      </w:r>
      <w:r w:rsidR="00492230">
        <w:rPr>
          <w:lang w:val="en-GB"/>
        </w:rPr>
        <w:t>to</w:t>
      </w:r>
      <w:r w:rsidR="00057D9D">
        <w:rPr>
          <w:lang w:val="en-GB"/>
        </w:rPr>
        <w:t xml:space="preserve"> political life, such as elections. But confinement also provides opportunities such as we discover new ways of working</w:t>
      </w:r>
      <w:r w:rsidR="004451B0">
        <w:rPr>
          <w:lang w:val="en-GB"/>
        </w:rPr>
        <w:t>,</w:t>
      </w:r>
      <w:r w:rsidR="00057D9D">
        <w:rPr>
          <w:lang w:val="en-GB"/>
        </w:rPr>
        <w:t xml:space="preserve"> and possibly a more agreeable wa</w:t>
      </w:r>
      <w:r w:rsidR="00324BA2">
        <w:rPr>
          <w:lang w:val="en-GB"/>
        </w:rPr>
        <w:t>y</w:t>
      </w:r>
      <w:r w:rsidR="00057D9D">
        <w:rPr>
          <w:lang w:val="en-GB"/>
        </w:rPr>
        <w:t>.</w:t>
      </w:r>
    </w:p>
    <w:p w14:paraId="3EB05197" w14:textId="751F82E9" w:rsidR="00872D1A" w:rsidRDefault="00EE6270" w:rsidP="000359FD">
      <w:pPr>
        <w:ind w:firstLine="708"/>
        <w:rPr>
          <w:lang w:val="en-GB"/>
        </w:rPr>
      </w:pPr>
      <w:r>
        <w:rPr>
          <w:lang w:val="en-GB"/>
        </w:rPr>
        <w:t xml:space="preserve">Even after the end of </w:t>
      </w:r>
      <w:r w:rsidR="00D278D7">
        <w:rPr>
          <w:lang w:val="en-GB"/>
        </w:rPr>
        <w:t>the covid-19</w:t>
      </w:r>
      <w:r w:rsidR="005008FF">
        <w:rPr>
          <w:lang w:val="en-GB"/>
        </w:rPr>
        <w:t xml:space="preserve"> </w:t>
      </w:r>
      <w:r>
        <w:rPr>
          <w:lang w:val="en-GB"/>
        </w:rPr>
        <w:t xml:space="preserve">pandemic, </w:t>
      </w:r>
      <w:r w:rsidR="00057D9D">
        <w:rPr>
          <w:lang w:val="en-GB"/>
        </w:rPr>
        <w:t xml:space="preserve">I do think that we will need to change our </w:t>
      </w:r>
      <w:r w:rsidR="006C4E9C">
        <w:rPr>
          <w:lang w:val="en-GB"/>
        </w:rPr>
        <w:t>lifestyle</w:t>
      </w:r>
      <w:r w:rsidR="00057D9D">
        <w:rPr>
          <w:lang w:val="en-GB"/>
        </w:rPr>
        <w:t xml:space="preserve"> because </w:t>
      </w:r>
      <w:r w:rsidR="000359FD">
        <w:rPr>
          <w:lang w:val="en-GB"/>
        </w:rPr>
        <w:t>as</w:t>
      </w:r>
      <w:r w:rsidR="00841E75">
        <w:rPr>
          <w:lang w:val="en-GB"/>
        </w:rPr>
        <w:t xml:space="preserve"> the </w:t>
      </w:r>
      <w:r w:rsidR="000359FD">
        <w:rPr>
          <w:lang w:val="en-GB"/>
        </w:rPr>
        <w:t xml:space="preserve">worldwide </w:t>
      </w:r>
      <w:r w:rsidR="00841E75">
        <w:rPr>
          <w:lang w:val="en-GB"/>
        </w:rPr>
        <w:t xml:space="preserve">population continues </w:t>
      </w:r>
      <w:r w:rsidR="000359FD">
        <w:rPr>
          <w:lang w:val="en-GB"/>
        </w:rPr>
        <w:t>to grow</w:t>
      </w:r>
      <w:r w:rsidR="00841E75">
        <w:rPr>
          <w:lang w:val="en-GB"/>
        </w:rPr>
        <w:t xml:space="preserve"> and us</w:t>
      </w:r>
      <w:r w:rsidR="000359FD">
        <w:rPr>
          <w:lang w:val="en-GB"/>
        </w:rPr>
        <w:t>es</w:t>
      </w:r>
      <w:r w:rsidR="00841E75">
        <w:rPr>
          <w:lang w:val="en-GB"/>
        </w:rPr>
        <w:t xml:space="preserve"> more and more </w:t>
      </w:r>
      <w:r w:rsidR="000359FD">
        <w:rPr>
          <w:lang w:val="en-GB"/>
        </w:rPr>
        <w:t xml:space="preserve">natural </w:t>
      </w:r>
      <w:r w:rsidR="00841E75">
        <w:rPr>
          <w:lang w:val="en-GB"/>
        </w:rPr>
        <w:t>resources, we will soon, and are already, us</w:t>
      </w:r>
      <w:r w:rsidR="000359FD">
        <w:rPr>
          <w:lang w:val="en-GB"/>
        </w:rPr>
        <w:t>ing</w:t>
      </w:r>
      <w:r w:rsidR="00841E75">
        <w:rPr>
          <w:lang w:val="en-GB"/>
        </w:rPr>
        <w:t xml:space="preserve"> more than earth can provide. We will</w:t>
      </w:r>
      <w:r w:rsidR="0084104E">
        <w:rPr>
          <w:lang w:val="en-GB"/>
        </w:rPr>
        <w:t xml:space="preserve"> soon</w:t>
      </w:r>
      <w:r w:rsidR="00841E75">
        <w:rPr>
          <w:lang w:val="en-GB"/>
        </w:rPr>
        <w:t xml:space="preserve"> have to change </w:t>
      </w:r>
      <w:r w:rsidR="00FC423B">
        <w:rPr>
          <w:lang w:val="en-GB"/>
        </w:rPr>
        <w:t>w</w:t>
      </w:r>
      <w:r w:rsidR="00ED1962">
        <w:rPr>
          <w:lang w:val="en-GB"/>
        </w:rPr>
        <w:t>h</w:t>
      </w:r>
      <w:r w:rsidR="00FC423B">
        <w:rPr>
          <w:lang w:val="en-GB"/>
        </w:rPr>
        <w:t>ether</w:t>
      </w:r>
      <w:r w:rsidR="00841E75">
        <w:rPr>
          <w:lang w:val="en-GB"/>
        </w:rPr>
        <w:t xml:space="preserve"> we want to or not.</w:t>
      </w:r>
    </w:p>
    <w:p w14:paraId="695FE820" w14:textId="26A189F5" w:rsidR="00872D1A" w:rsidRDefault="0010286A" w:rsidP="00872D1A">
      <w:pPr>
        <w:ind w:firstLine="708"/>
        <w:rPr>
          <w:lang w:val="en-GB"/>
        </w:rPr>
      </w:pPr>
      <w:r>
        <w:rPr>
          <w:lang w:val="en-GB"/>
        </w:rPr>
        <w:t>We need water in our everyday life</w:t>
      </w:r>
      <w:r w:rsidR="00F17D4A">
        <w:rPr>
          <w:lang w:val="en-GB"/>
        </w:rPr>
        <w:t xml:space="preserve"> but we take it for granted</w:t>
      </w:r>
      <w:r>
        <w:rPr>
          <w:lang w:val="en-GB"/>
        </w:rPr>
        <w:t>.</w:t>
      </w:r>
      <w:r>
        <w:rPr>
          <w:lang w:val="en-GB"/>
        </w:rPr>
        <w:t xml:space="preserve"> </w:t>
      </w:r>
      <w:r w:rsidR="00841E75">
        <w:rPr>
          <w:lang w:val="en-GB"/>
        </w:rPr>
        <w:t xml:space="preserve">Water </w:t>
      </w:r>
      <w:r w:rsidR="005551A4">
        <w:rPr>
          <w:lang w:val="en-GB"/>
        </w:rPr>
        <w:t>is essentially in everything</w:t>
      </w:r>
      <w:r w:rsidR="00841E75">
        <w:rPr>
          <w:lang w:val="en-GB"/>
        </w:rPr>
        <w:t xml:space="preserve"> </w:t>
      </w:r>
      <w:r w:rsidR="00D87C54">
        <w:rPr>
          <w:lang w:val="en-GB"/>
        </w:rPr>
        <w:t xml:space="preserve">but we will start seeing shortages </w:t>
      </w:r>
      <w:r w:rsidR="00841E75">
        <w:rPr>
          <w:lang w:val="en-GB"/>
        </w:rPr>
        <w:t xml:space="preserve">if we continue using so much to </w:t>
      </w:r>
      <w:r w:rsidR="00872D1A">
        <w:rPr>
          <w:lang w:val="en-GB"/>
        </w:rPr>
        <w:t>produce</w:t>
      </w:r>
      <w:r w:rsidR="00841E75">
        <w:rPr>
          <w:lang w:val="en-GB"/>
        </w:rPr>
        <w:t xml:space="preserve"> bottles, pyjamas, handbags, cars, wool, meat, etc… But this is not the only difficulty we will encounter</w:t>
      </w:r>
      <w:r w:rsidR="00872D1A">
        <w:rPr>
          <w:lang w:val="en-GB"/>
        </w:rPr>
        <w:t>.</w:t>
      </w:r>
    </w:p>
    <w:p w14:paraId="3F6370EC" w14:textId="4ECC39C0" w:rsidR="0004678D" w:rsidRPr="0004678D" w:rsidRDefault="00872D1A" w:rsidP="00872D1A">
      <w:pPr>
        <w:ind w:firstLine="708"/>
        <w:rPr>
          <w:lang w:val="en-GB"/>
        </w:rPr>
      </w:pPr>
      <w:r>
        <w:rPr>
          <w:lang w:val="en-GB"/>
        </w:rPr>
        <w:t>P</w:t>
      </w:r>
      <w:r w:rsidR="00841E75">
        <w:rPr>
          <w:lang w:val="en-GB"/>
        </w:rPr>
        <w:t xml:space="preserve">ollution will be even more </w:t>
      </w:r>
      <w:r w:rsidR="00674EDC">
        <w:rPr>
          <w:lang w:val="en-GB"/>
        </w:rPr>
        <w:t>present</w:t>
      </w:r>
      <w:r w:rsidR="00841E75">
        <w:rPr>
          <w:lang w:val="en-GB"/>
        </w:rPr>
        <w:t xml:space="preserve"> if we continue </w:t>
      </w:r>
      <w:r w:rsidR="00384F5B">
        <w:rPr>
          <w:lang w:val="en-GB"/>
        </w:rPr>
        <w:t>using</w:t>
      </w:r>
      <w:r w:rsidR="00841E75">
        <w:rPr>
          <w:lang w:val="en-GB"/>
        </w:rPr>
        <w:t xml:space="preserve"> more cars, the more fossil energies will be required, the more pollution will be generated. We need to</w:t>
      </w:r>
      <w:r w:rsidR="001E0968">
        <w:rPr>
          <w:lang w:val="en-GB"/>
        </w:rPr>
        <w:t xml:space="preserve"> </w:t>
      </w:r>
      <w:r w:rsidR="00B06848">
        <w:rPr>
          <w:lang w:val="en-GB"/>
        </w:rPr>
        <w:t>speed</w:t>
      </w:r>
      <w:r w:rsidR="001E0968">
        <w:rPr>
          <w:lang w:val="en-GB"/>
        </w:rPr>
        <w:t xml:space="preserve"> up </w:t>
      </w:r>
      <w:r w:rsidR="00B06848">
        <w:rPr>
          <w:lang w:val="en-GB"/>
        </w:rPr>
        <w:t>the development of new renewable and environmentally friendly energies.</w:t>
      </w:r>
      <w:r w:rsidR="001A2071">
        <w:rPr>
          <w:lang w:val="en-GB"/>
        </w:rPr>
        <w:t xml:space="preserve"> Furthermore, increase the</w:t>
      </w:r>
      <w:r w:rsidR="002C0144">
        <w:rPr>
          <w:lang w:val="en-GB"/>
        </w:rPr>
        <w:t xml:space="preserve"> amount we recycle because reusing and giving a second life to </w:t>
      </w:r>
      <w:r w:rsidR="00557176">
        <w:rPr>
          <w:lang w:val="en-GB"/>
        </w:rPr>
        <w:t>things</w:t>
      </w:r>
      <w:r w:rsidR="002C0144">
        <w:rPr>
          <w:lang w:val="en-GB"/>
        </w:rPr>
        <w:t xml:space="preserve"> is very important. Reducing carbon footprint will improve the quality of the surrounding air and</w:t>
      </w:r>
      <w:r w:rsidR="00BB464F" w:rsidRPr="00BB464F">
        <w:rPr>
          <w:lang w:val="en-GB"/>
        </w:rPr>
        <w:t xml:space="preserve"> </w:t>
      </w:r>
      <w:r w:rsidR="00BB464F">
        <w:rPr>
          <w:lang w:val="en-GB"/>
        </w:rPr>
        <w:t>water</w:t>
      </w:r>
      <w:r w:rsidR="00BB464F">
        <w:rPr>
          <w:lang w:val="en-GB"/>
        </w:rPr>
        <w:t>, benefiting everybody</w:t>
      </w:r>
      <w:r w:rsidR="002C0144">
        <w:rPr>
          <w:lang w:val="en-GB"/>
        </w:rPr>
        <w:t xml:space="preserve">. </w:t>
      </w:r>
      <w:r w:rsidR="00FF0AE2">
        <w:rPr>
          <w:lang w:val="en-GB"/>
        </w:rPr>
        <w:t>We need to leave a healthy planet for future generations.</w:t>
      </w:r>
      <w:r w:rsidR="003C657E">
        <w:rPr>
          <w:lang w:val="en-GB"/>
        </w:rPr>
        <w:t xml:space="preserve"> So yes, it is crucial that we all change our lifestyles.</w:t>
      </w:r>
      <w:bookmarkStart w:id="0" w:name="_GoBack"/>
      <w:bookmarkEnd w:id="0"/>
    </w:p>
    <w:sectPr w:rsidR="0004678D" w:rsidRPr="0004678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t7QwMDC3sDAzNjVW0lEKTi0uzszPAykwqgUAvXGLuCwAAAA="/>
  </w:docVars>
  <w:rsids>
    <w:rsidRoot w:val="0004678D"/>
    <w:rsid w:val="00014418"/>
    <w:rsid w:val="00024C71"/>
    <w:rsid w:val="000359FD"/>
    <w:rsid w:val="0004678D"/>
    <w:rsid w:val="00057D9D"/>
    <w:rsid w:val="000F0D59"/>
    <w:rsid w:val="000F474A"/>
    <w:rsid w:val="0010286A"/>
    <w:rsid w:val="00115C1F"/>
    <w:rsid w:val="00157678"/>
    <w:rsid w:val="001A2071"/>
    <w:rsid w:val="001C4752"/>
    <w:rsid w:val="001E0968"/>
    <w:rsid w:val="0025601E"/>
    <w:rsid w:val="00274064"/>
    <w:rsid w:val="002C0144"/>
    <w:rsid w:val="002E2DEB"/>
    <w:rsid w:val="00311F9C"/>
    <w:rsid w:val="00320CD6"/>
    <w:rsid w:val="00321D35"/>
    <w:rsid w:val="00324BA2"/>
    <w:rsid w:val="00354684"/>
    <w:rsid w:val="00384F5B"/>
    <w:rsid w:val="003C657E"/>
    <w:rsid w:val="003D3A1E"/>
    <w:rsid w:val="004451B0"/>
    <w:rsid w:val="00492230"/>
    <w:rsid w:val="005008FF"/>
    <w:rsid w:val="005452B9"/>
    <w:rsid w:val="005551A4"/>
    <w:rsid w:val="00557176"/>
    <w:rsid w:val="0059325C"/>
    <w:rsid w:val="005A2D54"/>
    <w:rsid w:val="005B0304"/>
    <w:rsid w:val="005C249D"/>
    <w:rsid w:val="006002C0"/>
    <w:rsid w:val="00600A26"/>
    <w:rsid w:val="0063765C"/>
    <w:rsid w:val="00643C3D"/>
    <w:rsid w:val="00674EDC"/>
    <w:rsid w:val="006B14C4"/>
    <w:rsid w:val="006C4E9C"/>
    <w:rsid w:val="006D4C1F"/>
    <w:rsid w:val="006E322A"/>
    <w:rsid w:val="0070443F"/>
    <w:rsid w:val="00711337"/>
    <w:rsid w:val="00711CDD"/>
    <w:rsid w:val="00712654"/>
    <w:rsid w:val="00745D94"/>
    <w:rsid w:val="00750A40"/>
    <w:rsid w:val="007847B4"/>
    <w:rsid w:val="007A5D4B"/>
    <w:rsid w:val="00817CA1"/>
    <w:rsid w:val="0084104E"/>
    <w:rsid w:val="00841E75"/>
    <w:rsid w:val="00842FFF"/>
    <w:rsid w:val="0086258E"/>
    <w:rsid w:val="00872D1A"/>
    <w:rsid w:val="00883A7C"/>
    <w:rsid w:val="008875F1"/>
    <w:rsid w:val="008D07B0"/>
    <w:rsid w:val="009227C5"/>
    <w:rsid w:val="00961E8D"/>
    <w:rsid w:val="00992D7E"/>
    <w:rsid w:val="009960D6"/>
    <w:rsid w:val="009A1531"/>
    <w:rsid w:val="009D143B"/>
    <w:rsid w:val="00A11AB8"/>
    <w:rsid w:val="00A152FB"/>
    <w:rsid w:val="00A73A62"/>
    <w:rsid w:val="00A94BB2"/>
    <w:rsid w:val="00AF39EE"/>
    <w:rsid w:val="00AF3AD4"/>
    <w:rsid w:val="00B01266"/>
    <w:rsid w:val="00B06848"/>
    <w:rsid w:val="00B2670A"/>
    <w:rsid w:val="00B35B23"/>
    <w:rsid w:val="00B41DB3"/>
    <w:rsid w:val="00B62DA5"/>
    <w:rsid w:val="00BB464F"/>
    <w:rsid w:val="00BC2BA0"/>
    <w:rsid w:val="00BC5CE6"/>
    <w:rsid w:val="00BD2746"/>
    <w:rsid w:val="00C72B8E"/>
    <w:rsid w:val="00C736F9"/>
    <w:rsid w:val="00CD275F"/>
    <w:rsid w:val="00D03D4C"/>
    <w:rsid w:val="00D25375"/>
    <w:rsid w:val="00D278D7"/>
    <w:rsid w:val="00D87C54"/>
    <w:rsid w:val="00DC5FA1"/>
    <w:rsid w:val="00DD3F7F"/>
    <w:rsid w:val="00E01EB2"/>
    <w:rsid w:val="00E05494"/>
    <w:rsid w:val="00E57F58"/>
    <w:rsid w:val="00E729B2"/>
    <w:rsid w:val="00E97607"/>
    <w:rsid w:val="00ED1962"/>
    <w:rsid w:val="00EE1C69"/>
    <w:rsid w:val="00EE6270"/>
    <w:rsid w:val="00EF641B"/>
    <w:rsid w:val="00F17D4A"/>
    <w:rsid w:val="00F44072"/>
    <w:rsid w:val="00F45380"/>
    <w:rsid w:val="00F47370"/>
    <w:rsid w:val="00F8282D"/>
    <w:rsid w:val="00F83FE4"/>
    <w:rsid w:val="00F85ECF"/>
    <w:rsid w:val="00F929ED"/>
    <w:rsid w:val="00FA0F04"/>
    <w:rsid w:val="00FB3312"/>
    <w:rsid w:val="00FB6D43"/>
    <w:rsid w:val="00FC204D"/>
    <w:rsid w:val="00FC423B"/>
    <w:rsid w:val="00FD54FE"/>
    <w:rsid w:val="00FF0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39CF8"/>
  <w15:chartTrackingRefBased/>
  <w15:docId w15:val="{DF72826F-26FD-4B89-A772-B0F56FD90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2</TotalTime>
  <Pages>1</Pages>
  <Words>480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86</cp:revision>
  <dcterms:created xsi:type="dcterms:W3CDTF">2020-03-21T15:56:00Z</dcterms:created>
  <dcterms:modified xsi:type="dcterms:W3CDTF">2020-03-23T22:16:00Z</dcterms:modified>
</cp:coreProperties>
</file>